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Germany</w:t>
      </w:r>
      <w:r>
        <w:t xml:space="preserve"> </w:t>
      </w:r>
      <w:r>
        <w:t xml:space="preserve">Berlin</w:t>
      </w:r>
    </w:p>
    <w:bookmarkStart w:id="20" w:name="X1013b2506528e242e39843b2e5a7644c600220e"/>
    <w:p>
      <w:pPr>
        <w:pStyle w:val="Heading1"/>
      </w:pPr>
      <w:r>
        <w:t xml:space="preserve">Cover Letter for Baker Position in Germany Berlin</w:t>
      </w:r>
    </w:p>
    <w:p>
      <w:pPr>
        <w:pStyle w:val="FirstParagraph"/>
      </w:pPr>
      <w:r>
        <w:t xml:space="preserve">Dear [Hiring Manager's Name],</w:t>
      </w:r>
    </w:p>
    <w:p>
      <w:pPr>
        <w:pStyle w:val="BodyText"/>
      </w:pPr>
      <w:r>
        <w:t xml:space="preserve">I am writing to express my enthusiastic interest in the Baker position at your esteemed establishment in Germany Berlin. As a passionate and skilled baker with over [X years] of experience, I am eager to contribute my expertise, creativity, and dedication to your team while immersing myself in the vibrant culinary culture of Berlin. This opportunity aligns perfectly with my professional aspirations and personal commitment to crafting high-quality baked goods that reflect both tradition and innovation. I am confident that my background in baking, coupled with my deep appreciation for German culinary traditions, makes me an ideal candidate for this role.</w:t>
      </w:r>
    </w:p>
    <w:p>
      <w:pPr>
        <w:pStyle w:val="BodyText"/>
      </w:pPr>
      <w:r>
        <w:t xml:space="preserve">My journey as a baker began [mention where or when you started, e.g., "in my hometown of Paris"] and has since evolved through hands-on experience in diverse environments. From the bustling markets of [location] to the cozy corners of [another location], I have honed my craft by mastering techniques that blend classic methods with contemporary flair. However, it is Germany’s rich baking heritage—particularly the iconic breads, pastries, and cakes that define its cultural identity—that has always drawn me to this region. Berlin, in particular, represents a dynamic fusion of tradition and modernity, where the art of baking thrives as both a craft and a community cornerstone. I am excited about the prospect of contributing to this legacy while bringing my own creative perspective to your bakery.</w:t>
      </w:r>
    </w:p>
    <w:p>
      <w:pPr>
        <w:pStyle w:val="BodyText"/>
      </w:pPr>
      <w:r>
        <w:t xml:space="preserve">What sets me apart as a baker is my unwavering dedication to quality, attention to detail, and ability to adapt recipes for diverse palates. In my previous role at [previous employer], I was responsible for overseeing the daily production of breads such as sourdough, rye, and baguettes, as well as pastries like croissants and strudels. My work earned consistent praise from customers and colleagues alike for its consistency, flavor, and presentation. I also took initiative in developing seasonal specialties that resonated with local tastes while staying true to traditional techniques. For instance, I created a line of spiced German-style gingerbread during the holiday season that became a customer favorite, demonstrating my ability to balance innovation with cultural authenticity.</w:t>
      </w:r>
    </w:p>
    <w:p>
      <w:pPr>
        <w:pStyle w:val="BodyText"/>
      </w:pPr>
      <w:r>
        <w:t xml:space="preserve">In Germany Berlin, the demand for artisanal baked goods is not only high but also deeply rooted in the community’s appreciation for quality and craftsmanship. I am particularly inspired by Berlin’s thriving bakery scene, where independent bakers and large-scale producers alike prioritize organic ingredients, sustainability, and social responsibility. As a baker who values these principles, I am eager to collaborate with your team to uphold similar standards. Whether it involves sourcing locally grown grains for breads or reducing food waste through creative recipe development, I am committed to contributing to a bakery that reflects both environmental consciousness and culinary excellence.</w:t>
      </w:r>
    </w:p>
    <w:p>
      <w:pPr>
        <w:pStyle w:val="BodyText"/>
      </w:pPr>
      <w:r>
        <w:t xml:space="preserve">My expertise extends beyond the kitchen. I have experience managing inventory, training staff, and maintaining hygiene protocols in accordance with German food safety regulations. I am also fluent in [mention languages, e.g., "English and basic German"], which allows me to communicate effectively with both customers and colleagues. In Berlin’s multicultural environment, this skill is invaluable for building trust and fostering connections with a diverse clientele. Additionally, I have a strong understanding of the German market for baked goods, including consumer preferences for gluten-free options, vegan alternatives, and artisanal products that cater to health-conscious buyers.</w:t>
      </w:r>
    </w:p>
    <w:p>
      <w:pPr>
        <w:pStyle w:val="BodyText"/>
      </w:pPr>
      <w:r>
        <w:t xml:space="preserve">What draws me most to working in Germany Berlin is the opportunity to be part of a city that celebrates creativity and resilience. Berlin’s history as a cultural hub has fostered an environment where traditional crafts like baking are not only preserved but also reimagined. I am particularly inspired by the way local bakeries serve as community gathering spaces, where people come together over fresh bread, coffee, and conversation. I would be honored to contribute to this tradition by creating baked goods that evoke warmth, comfort, and a sense of belonging—qualities that are essential in a city known for its vibrant energy and artistic spirit.</w:t>
      </w:r>
    </w:p>
    <w:p>
      <w:pPr>
        <w:pStyle w:val="BodyText"/>
      </w:pPr>
      <w:r>
        <w:t xml:space="preserve">During my research into your bakery, I was impressed by [mention specific details about the bakery, e.g., "your commitment to using seasonal ingredients" or "your focus on community engagement"]. This aligns perfectly with my own values as a baker. I am particularly drawn to your reputation for [specific aspect, e.g., "crafting innovative pastries that honor German heritage"], and I would be thrilled to bring my skills and passion to support your mission. I am confident that my hands-on experience, cultural sensitivity, and adaptability will allow me to thrive in your fast-paced yet collaborative environment.</w:t>
      </w:r>
    </w:p>
    <w:p>
      <w:pPr>
        <w:pStyle w:val="BodyText"/>
      </w:pPr>
      <w:r>
        <w:t xml:space="preserve">My personal qualities further set me apart as a candidate for this role. I am a team player who thrives in dynamic settings and takes pride in delivering consistent results under pressure. My ability to remain calm during busy mornings and creative when developing new recipes ensures that I can meet the demands of a high-energy bakery while maintaining the quality that customers expect. Moreover, I am deeply passionate about continuous learning—whether it involves mastering a new technique or staying updated on trends in the baking industry. This mindset has allowed me to grow professionally and will enable me to contribute meaningfully to your team.</w:t>
      </w:r>
    </w:p>
    <w:p>
      <w:pPr>
        <w:pStyle w:val="BodyText"/>
      </w:pPr>
      <w:r>
        <w:t xml:space="preserve">In conclusion, I am eager to bring my expertise as a baker to Germany Berlin, where I can combine my technical skills with my admiration for German culinary traditions. I am particularly excited about the opportunity to work in a city that values both innovation and heritage, and I am confident that my dedication to excellence will make me a valuable asset to your bakery. Thank you for considering my application. I would be delighted to discuss how my background and vision align with the goals of your team.</w:t>
      </w:r>
    </w:p>
    <w:p>
      <w:pPr>
        <w:pStyle w:val="BodyText"/>
      </w:pPr>
      <w:r>
        <w:t xml:space="preserve">Sincerely,</w:t>
      </w:r>
      <w:r>
        <w:br/>
      </w:r>
      <w:r>
        <w:t xml:space="preserve">[Your Full Name]</w:t>
      </w:r>
      <w:r>
        <w:br/>
      </w:r>
      <w:r>
        <w:t xml:space="preserve">[Your Contact Information: Email, Phone Number]</w:t>
      </w:r>
      <w:r>
        <w:br/>
      </w:r>
      <w:r>
        <w:t xml:space="preserve">[LinkedIn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in Germany Berlin</dc:title>
  <dc:creator/>
  <dc:language>en</dc:language>
  <cp:keywords/>
  <dcterms:created xsi:type="dcterms:W3CDTF">2025-12-12T02:52:48Z</dcterms:created>
  <dcterms:modified xsi:type="dcterms:W3CDTF">2025-12-12T02:52:48Z</dcterms:modified>
</cp:coreProperties>
</file>

<file path=docProps/custom.xml><?xml version="1.0" encoding="utf-8"?>
<Properties xmlns="http://schemas.openxmlformats.org/officeDocument/2006/custom-properties" xmlns:vt="http://schemas.openxmlformats.org/officeDocument/2006/docPropsVTypes"/>
</file>